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Iran</w:t>
      </w:r>
      <w:r>
        <w:t xml:space="preserve"> </w:t>
      </w:r>
      <w:r>
        <w:t xml:space="preserve">Tehran</w:t>
      </w:r>
    </w:p>
    <w:bookmarkStart w:id="20" w:name="X8140462742630756f90a268d93c94c696760f0a"/>
    <w:p>
      <w:pPr>
        <w:pStyle w:val="Heading1"/>
      </w:pPr>
      <w:r>
        <w:t xml:space="preserve">COVER LETTER FOR MECHATRONICS ENGINEER POSITION IN IRAN TEHRAN</w:t>
      </w:r>
    </w:p>
    <w:p>
      <w:pPr>
        <w:pStyle w:val="FirstParagraph"/>
      </w:pPr>
      <w:r>
        <w:t xml:space="preserve">Dear Hiring Manager,</w:t>
      </w:r>
    </w:p>
    <w:p>
      <w:pPr>
        <w:pStyle w:val="BodyText"/>
      </w:pPr>
      <w:r>
        <w:t xml:space="preserve">I am writing to express my sincere interest in the Mechatronics Engineer position at your esteemed organization, based in Iran Tehran. As a highly motivated and technically proficient professional with a passion for integrating mechanical, electrical, and software systems, I am eager to contribute my skills and expertise to advance innovation in this dynamic field. My academic background, hands-on experience, and deep understanding of Mechatronics principles align perfectly with the requirements of this role, particularly within the context of Iran Tehran's growing technological landscape.</w:t>
      </w:r>
    </w:p>
    <w:p>
      <w:pPr>
        <w:pStyle w:val="BodyText"/>
      </w:pPr>
      <w:r>
        <w:t xml:space="preserve">With a degree in Mechatronics Engineering from [Your University], I have developed a strong foundation in control systems, robotics, automation, and embedded systems. My academic training was complemented by practical projects that emphasized problem-solving and interdisciplinary collaboration—key attributes for success as a Mechatronics Engineer. For instance, during my time at university, I designed and implemented an automated production line prototype that optimized efficiency through real-time sensor integration and programmable logic controllers (PLCs). This experience not only honed my technical skills but also reinforced my ability to work within complex systems where mechanical precision meets electrical innovation.</w:t>
      </w:r>
    </w:p>
    <w:p>
      <w:pPr>
        <w:pStyle w:val="BodyText"/>
      </w:pPr>
      <w:r>
        <w:t xml:space="preserve">My professional journey has further solidified my expertise in Mechatronics Engineering. At [Previous Employer], I was involved in the development of industrial automation solutions for manufacturing clients, where I led teams to design and deploy smart control systems that reduced operational costs by up to 25%. This role required a deep understanding of both mechanical components and software algorithms, as well as the ability to adapt to evolving industry standards. I also collaborated with cross-functional teams in Tehran, which exposed me to the unique challenges and opportunities of working within Iran's industrial sector. These experiences have equipped me with the resilience and adaptability needed to thrive in a fast-paced environment like Tehran.</w:t>
      </w:r>
    </w:p>
    <w:p>
      <w:pPr>
        <w:pStyle w:val="BodyText"/>
      </w:pPr>
      <w:r>
        <w:t xml:space="preserve">One of my most rewarding projects was my involvement in a renewable energy initiative that integrated solar-powered mechanical systems with advanced control mechanisms. This project, which took place in collaboration with [Company/Organization Name] in Tehran, aimed to address the region's energy demands while promoting sustainability. My role included designing sensor networks to monitor system performance and optimizing software algorithms for real-time adjustments. The success of this initiative demonstrated my ability to merge technical innovation with practical solutions, a skill I am eager to bring to your organization.</w:t>
      </w:r>
    </w:p>
    <w:p>
      <w:pPr>
        <w:pStyle w:val="BodyText"/>
      </w:pPr>
      <w:r>
        <w:t xml:space="preserve">As a Mechatronics Engineer, I understand the critical importance of precision, creativity, and collaboration. In Iran Tehran, where industries are increasingly adopting automation and smart technologies to enhance productivity, my expertise in areas such as robotics programming, system integration, and data analysis will be invaluable. I am particularly drawn to your company's commitment to innovation in sectors like automotive manufacturing, aerospace engineering, and industrial automation—fields where Mechatronics plays a pivotal role. I am confident that my background in these areas will enable me to contribute meaningfully to your team.</w:t>
      </w:r>
    </w:p>
    <w:p>
      <w:pPr>
        <w:pStyle w:val="BodyText"/>
      </w:pPr>
      <w:r>
        <w:t xml:space="preserve">What sets me apart as a Mechatronics Engineer is my ability to think holistically about system design. I approach each project with a mindset of continuous improvement, leveraging both theoretical knowledge and practical insights. For example, during a recent project in Tehran, I identified inefficiencies in an existing production line and proposed a hybrid solution combining mechanical upgrades with software-driven predictive maintenance. This not only improved the system's reliability but also reduced downtime by 18%, showcasing my ability to deliver results that align with organizational goals.</w:t>
      </w:r>
    </w:p>
    <w:p>
      <w:pPr>
        <w:pStyle w:val="BodyText"/>
      </w:pPr>
      <w:r>
        <w:t xml:space="preserve">Moreover, my experience working in diverse environments has taught me the importance of cultural sensitivity and effective communication. As a professional based in Iran Tehran, I have navigated the unique challenges of local industries while maintaining a global perspective. I am fluent in both English and Persian, which allows me to bridge gaps between technical teams and stakeholders. This bilingual capability, combined with my problem-solving acumen, ensures that I can contribute seamlessly to your organization's objectives.</w:t>
      </w:r>
    </w:p>
    <w:p>
      <w:pPr>
        <w:pStyle w:val="BodyText"/>
      </w:pPr>
      <w:r>
        <w:t xml:space="preserve">What excites me most about the Mechatronics Engineer role in Iran Tehran is the opportunity to work on cutting-edge projects that drive technological progress. The city's vibrant ecosystem of startups, research institutions, and manufacturing hubs offers a fertile ground for innovation. I am particularly interested in exploring how emerging technologies such as artificial intelligence, IoT (Internet of Things), and machine learning can be integrated into Mechatronics systems to create smarter, more efficient solutions. I am eager to collaborate with your team to push the boundaries of what is possible in this field.</w:t>
      </w:r>
    </w:p>
    <w:p>
      <w:pPr>
        <w:pStyle w:val="BodyText"/>
      </w:pPr>
      <w:r>
        <w:t xml:space="preserve">In conclusion, I am enthusiastic about the possibility of joining your organization as a Mechatronics Engineer. My technical expertise, hands-on experience, and dedication to excellence make me a strong candidate for this role. I am confident that my skills will not only meet but exceed your expectations, while my passion for Mechatronics engineering will drive innovation and growth in Iran Tehran. Thank you for considering my application. I would welcome the opportunity to discuss how my background and aspirations align with your organization's vision.</w:t>
      </w:r>
    </w:p>
    <w:p>
      <w:pPr>
        <w:pStyle w:val="BodyText"/>
      </w:pPr>
      <w:r>
        <w:t xml:space="preserve">Sincerely,</w:t>
      </w:r>
    </w:p>
    <w:p>
      <w:pPr>
        <w:pStyle w:val="BodyText"/>
      </w:pPr>
      <w:r>
        <w:t xml:space="preserve">[Your Full Name]</w:t>
      </w:r>
    </w:p>
    <w:p>
      <w:pPr>
        <w:pStyle w:val="BodyText"/>
      </w:pPr>
      <w:r>
        <w:t xml:space="preserve">[Address]</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in Iran Tehran</dc:title>
  <dc:creator/>
  <dc:language>en</dc:language>
  <cp:keywords/>
  <dcterms:created xsi:type="dcterms:W3CDTF">2026-04-30T04:17:17Z</dcterms:created>
  <dcterms:modified xsi:type="dcterms:W3CDTF">2026-04-30T04:17:17Z</dcterms:modified>
</cp:coreProperties>
</file>

<file path=docProps/custom.xml><?xml version="1.0" encoding="utf-8"?>
<Properties xmlns="http://schemas.openxmlformats.org/officeDocument/2006/custom-properties" xmlns:vt="http://schemas.openxmlformats.org/officeDocument/2006/docPropsVTypes"/>
</file>